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Pr="00A00DE5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DROP DATABASE examinator;</w:t>
      </w:r>
    </w:p>
    <w:p w14:paraId="3428B228" w14:textId="34321D41" w:rsidR="000E4592" w:rsidRPr="00A00DE5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CREATE DATABASE examinator;</w:t>
      </w:r>
    </w:p>
    <w:p w14:paraId="1026CD95" w14:textId="31BC465C" w:rsidR="007B46D3" w:rsidRPr="00A00DE5" w:rsidRDefault="000E4592" w:rsidP="000E4592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USE examinator;</w:t>
      </w:r>
    </w:p>
    <w:p w14:paraId="1EE41157" w14:textId="2E79E8E2" w:rsidR="00E949E4" w:rsidRPr="00A00DE5" w:rsidRDefault="00E949E4" w:rsidP="000E4592">
      <w:pPr>
        <w:rPr>
          <w:sz w:val="20"/>
          <w:szCs w:val="20"/>
          <w:lang w:val="en-GB"/>
        </w:rPr>
      </w:pPr>
    </w:p>
    <w:p w14:paraId="238EDBA7" w14:textId="77777777" w:rsidR="00E949E4" w:rsidRPr="00A00DE5" w:rsidRDefault="00E949E4" w:rsidP="00E949E4">
      <w:pPr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CREATE TABLE users(</w:t>
      </w:r>
    </w:p>
    <w:p w14:paraId="3A8D488C" w14:textId="1BFCB04E" w:rsidR="00E949E4" w:rsidRPr="00A00DE5" w:rsidRDefault="00E949E4" w:rsidP="00012461">
      <w:pPr>
        <w:ind w:firstLine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Id</w:t>
      </w:r>
      <w:proofErr w:type="spellEnd"/>
      <w:r w:rsidRPr="00A00DE5">
        <w:rPr>
          <w:sz w:val="20"/>
          <w:szCs w:val="20"/>
          <w:lang w:val="en-US"/>
        </w:rPr>
        <w:t xml:space="preserve"> int(11) PRIMARY KEY AUTO_INCREMENT NOT NULL,</w:t>
      </w:r>
    </w:p>
    <w:p w14:paraId="5924E326" w14:textId="4804612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Name</w:t>
      </w:r>
      <w:proofErr w:type="spellEnd"/>
      <w:r w:rsidRPr="00A00DE5">
        <w:rPr>
          <w:sz w:val="20"/>
          <w:szCs w:val="20"/>
          <w:lang w:val="en-US"/>
        </w:rPr>
        <w:t xml:space="preserve"> varchar(128) NOT NULL,</w:t>
      </w:r>
    </w:p>
    <w:p w14:paraId="772AFCCC" w14:textId="6B0FCD3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Email</w:t>
      </w:r>
      <w:proofErr w:type="spellEnd"/>
      <w:r w:rsidRPr="00A00DE5">
        <w:rPr>
          <w:sz w:val="20"/>
          <w:szCs w:val="20"/>
          <w:lang w:val="en-US"/>
        </w:rPr>
        <w:t xml:space="preserve"> varchar(128) NOT NULL,</w:t>
      </w:r>
    </w:p>
    <w:p w14:paraId="47310FB3" w14:textId="58408BB9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Uid</w:t>
      </w:r>
      <w:proofErr w:type="spellEnd"/>
      <w:r w:rsidRPr="00A00DE5">
        <w:rPr>
          <w:sz w:val="20"/>
          <w:szCs w:val="20"/>
          <w:lang w:val="en-US"/>
        </w:rPr>
        <w:t xml:space="preserve"> varchar(128) NOT NULL,</w:t>
      </w:r>
    </w:p>
    <w:p w14:paraId="40342DF4" w14:textId="3F3D22D5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wd</w:t>
      </w:r>
      <w:proofErr w:type="spellEnd"/>
      <w:r w:rsidRPr="00A00DE5">
        <w:rPr>
          <w:sz w:val="20"/>
          <w:szCs w:val="20"/>
          <w:lang w:val="en-US"/>
        </w:rPr>
        <w:t xml:space="preserve"> varchar(128) NOT NULL,</w:t>
      </w:r>
    </w:p>
    <w:p w14:paraId="2CD3C102" w14:textId="276E0B10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os</w:t>
      </w:r>
      <w:proofErr w:type="spellEnd"/>
      <w:r w:rsidRPr="00A00DE5">
        <w:rPr>
          <w:sz w:val="20"/>
          <w:szCs w:val="20"/>
          <w:lang w:val="en-US"/>
        </w:rPr>
        <w:t xml:space="preserve"> ENUM('</w:t>
      </w:r>
      <w:proofErr w:type="spellStart"/>
      <w:r w:rsidRPr="00A00DE5">
        <w:rPr>
          <w:sz w:val="20"/>
          <w:szCs w:val="20"/>
          <w:lang w:val="en-US"/>
        </w:rPr>
        <w:t>Student','Professor','Admin</w:t>
      </w:r>
      <w:proofErr w:type="spellEnd"/>
      <w:r w:rsidRPr="00A00DE5">
        <w:rPr>
          <w:sz w:val="20"/>
          <w:szCs w:val="20"/>
          <w:lang w:val="en-US"/>
        </w:rPr>
        <w:t>') DEFAULT 'Student' NOT NULL</w:t>
      </w:r>
    </w:p>
    <w:p w14:paraId="52A03B9F" w14:textId="77777777" w:rsidR="00E949E4" w:rsidRPr="00A00DE5" w:rsidRDefault="00E949E4" w:rsidP="00E949E4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);</w:t>
      </w:r>
    </w:p>
    <w:p w14:paraId="15E7FB5F" w14:textId="77777777" w:rsidR="00E949E4" w:rsidRPr="00A00DE5" w:rsidRDefault="00E949E4" w:rsidP="000E4592">
      <w:pPr>
        <w:rPr>
          <w:sz w:val="20"/>
          <w:szCs w:val="20"/>
          <w:lang w:val="en-GB"/>
        </w:rPr>
      </w:pPr>
    </w:p>
    <w:p w14:paraId="5338B1D1" w14:textId="763523A3" w:rsidR="007B4563" w:rsidRPr="00A00DE5" w:rsidRDefault="00471422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262214" w14:textId="5CF15045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P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of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>int(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AF1AB5F" w14:textId="795CBA63" w:rsidR="003962C9" w:rsidRPr="00A00DE5" w:rsidRDefault="00255E6B" w:rsidP="000E4592">
      <w:pP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="005E71DA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 xml:space="preserve"> </w:t>
      </w:r>
      <w:r w:rsidR="005E71DA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NIQUE</w:t>
      </w:r>
      <w:r w:rsidR="003962C9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,</w:t>
      </w:r>
    </w:p>
    <w:p w14:paraId="5EE12EBE" w14:textId="77777777" w:rsidR="00546F2C" w:rsidRDefault="003962C9" w:rsidP="000E4592">
      <w:pPr>
        <w:rPr>
          <w:rStyle w:val="cm-keyword"/>
          <w:color w:val="770088"/>
          <w:sz w:val="20"/>
          <w:szCs w:val="20"/>
          <w:shd w:val="clear" w:color="auto" w:fill="FFFFFF"/>
          <w:lang w:val="en-US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 w:rsidR="00A2209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E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xam_runnin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uiltin"/>
          <w:color w:val="3300AA"/>
          <w:sz w:val="20"/>
          <w:szCs w:val="20"/>
          <w:lang w:val="en-GB"/>
        </w:rPr>
        <w:t>TINY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NOT NULL DEFAULT 0</w:t>
      </w:r>
      <w:r w:rsidR="00546F2C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,</w:t>
      </w:r>
    </w:p>
    <w:p w14:paraId="11CC14A5" w14:textId="7B48262F" w:rsidR="000E4592" w:rsidRPr="00A00DE5" w:rsidRDefault="00546F2C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oQuestions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>
        <w:rPr>
          <w:rStyle w:val="cm-builtin"/>
          <w:color w:val="3300AA"/>
          <w:sz w:val="20"/>
          <w:szCs w:val="20"/>
          <w:lang w:val="en-GB"/>
        </w:rPr>
        <w:t>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3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NOT NULL DEFAULT </w:t>
      </w:r>
      <w:r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20</w:t>
      </w:r>
      <w:r w:rsidR="003962C9"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 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="00255E6B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A5C90D2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15D87107" w14:textId="509748D6" w:rsidR="005F0E67" w:rsidRPr="00A00DE5" w:rsidRDefault="00471422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9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0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stud</w:t>
      </w:r>
      <w:proofErr w:type="spell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B74CE8E" w14:textId="101D6C70" w:rsidR="005F0E67" w:rsidRPr="00A00DE5" w:rsidRDefault="005F0E67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r w:rsidR="00471422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 xml:space="preserve">int(11)  </w:t>
      </w:r>
      <w:hyperlink r:id="rId1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UNIQUE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B24F7D6" w14:textId="5E476690" w:rsidR="005F0E67" w:rsidRPr="00A00DE5" w:rsidRDefault="005F0E67" w:rsidP="005F0E67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00969755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60B4B442" w14:textId="77777777" w:rsidR="007B4563" w:rsidRPr="00A00DE5" w:rsidRDefault="007B4563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26F28CF0" w14:textId="6A49449D" w:rsidR="007B4563" w:rsidRPr="00A00DE5" w:rsidRDefault="00471422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1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16B5BF1" w14:textId="78A14DB8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>int(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7E31B26" w14:textId="3B17A15C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6CE0F0F" w14:textId="4C39A9D3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9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3A80350" w14:textId="3C46E571" w:rsidR="00255E6B" w:rsidRPr="00A00DE5" w:rsidRDefault="00255E6B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75CC1A63" w14:textId="77777777" w:rsidR="007B4563" w:rsidRPr="00A00DE5" w:rsidRDefault="007B4563" w:rsidP="007B4563">
      <w:pPr>
        <w:rPr>
          <w:rStyle w:val="cm-keyword"/>
          <w:color w:val="770088"/>
          <w:sz w:val="20"/>
          <w:szCs w:val="20"/>
          <w:shd w:val="clear" w:color="auto" w:fill="FFFFFF"/>
          <w:lang w:val="en-GB"/>
        </w:rPr>
      </w:pPr>
    </w:p>
    <w:p w14:paraId="276F367E" w14:textId="0D0C1733" w:rsidR="007B4563" w:rsidRPr="00A00DE5" w:rsidRDefault="00471422" w:rsidP="007B4563">
      <w:pPr>
        <w:rPr>
          <w:rFonts w:ascii="Courier New" w:hAnsi="Courier New" w:cs="Courier New"/>
          <w:color w:val="2F5496" w:themeColor="accent1" w:themeShade="BF"/>
          <w:sz w:val="20"/>
          <w:szCs w:val="20"/>
          <w:shd w:val="clear" w:color="auto" w:fill="FFFFFF"/>
          <w:lang w:val="en-GB"/>
        </w:rPr>
      </w:pPr>
      <w:hyperlink r:id="rId20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1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proofErr w:type="spellEnd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7F3F82" w14:textId="14E40D08" w:rsidR="000E093C" w:rsidRPr="00A00DE5" w:rsidRDefault="007B4563" w:rsidP="007B4563">
      <w:pP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 xml:space="preserve"> </w:t>
      </w:r>
    </w:p>
    <w:p w14:paraId="0335B4E6" w14:textId="4F321881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T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pic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4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0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5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71D98D3" w14:textId="2196C18A" w:rsidR="007B4563" w:rsidRPr="00A00DE5" w:rsidRDefault="007B4563" w:rsidP="007B4563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6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7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Fonts w:ascii="Courier New" w:hAnsi="Courier New" w:cs="Courier New"/>
          <w:color w:val="4472C4" w:themeColor="accent1"/>
          <w:sz w:val="20"/>
          <w:szCs w:val="20"/>
          <w:shd w:val="clear" w:color="auto" w:fill="F8F8F8"/>
          <w:lang w:val="en-GB"/>
        </w:rPr>
        <w:t xml:space="preserve">AUTO_INCREMENT PRIMARY </w:t>
      </w:r>
      <w:r w:rsidRPr="00A00DE5">
        <w:rPr>
          <w:rStyle w:val="hljs-keyword"/>
          <w:b/>
          <w:bCs/>
          <w:color w:val="4472C4" w:themeColor="accent1"/>
          <w:sz w:val="20"/>
          <w:szCs w:val="20"/>
          <w:lang w:val="en-GB"/>
        </w:rPr>
        <w:t>KEY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</w:p>
    <w:p w14:paraId="6FFA9619" w14:textId="69AF1EF6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lastRenderedPageBreak/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estion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 TEX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NOT NULL,</w:t>
      </w:r>
    </w:p>
    <w:p w14:paraId="435CBBE6" w14:textId="1B8F637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1` VARCHAR(256) NOT NULL ,</w:t>
      </w:r>
    </w:p>
    <w:p w14:paraId="4D55230B" w14:textId="6802E088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2` VARCHAR(256) NOT NULL ,</w:t>
      </w:r>
    </w:p>
    <w:p w14:paraId="0CE0DB80" w14:textId="05488242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3` VARCHAR(256) NOT NULL ,</w:t>
      </w:r>
    </w:p>
    <w:p w14:paraId="455F4866" w14:textId="256CBD6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4` VARCHAR(256) NOT NULL ,</w:t>
      </w:r>
    </w:p>
    <w:p w14:paraId="21E7171B" w14:textId="1989E236" w:rsidR="007B4563" w:rsidRPr="00A00DE5" w:rsidRDefault="007B4563" w:rsidP="007B4563">
      <w:pPr>
        <w:rPr>
          <w:sz w:val="20"/>
          <w:szCs w:val="20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C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rrect_a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96EFCDB" w14:textId="4FAAC09E" w:rsidR="007B4563" w:rsidRDefault="007B4563" w:rsidP="000E4592">
      <w:pPr>
        <w:rPr>
          <w:sz w:val="20"/>
          <w:szCs w:val="20"/>
          <w:lang w:val="en-GB"/>
        </w:rPr>
      </w:pPr>
    </w:p>
    <w:p w14:paraId="037F0AB5" w14:textId="778EC3D8" w:rsidR="00A2209B" w:rsidRDefault="00A2209B" w:rsidP="000E4592">
      <w:pPr>
        <w:rPr>
          <w:sz w:val="20"/>
          <w:szCs w:val="20"/>
          <w:lang w:val="en-GB"/>
        </w:rPr>
      </w:pPr>
    </w:p>
    <w:p w14:paraId="3AFC27CF" w14:textId="7690113A" w:rsidR="00AF6BC8" w:rsidRDefault="00AF6BC8" w:rsidP="000E4592">
      <w:pPr>
        <w:rPr>
          <w:sz w:val="20"/>
          <w:szCs w:val="20"/>
          <w:lang w:val="en-GB"/>
        </w:rPr>
      </w:pPr>
    </w:p>
    <w:p w14:paraId="0FF1E6E5" w14:textId="4E338661" w:rsidR="00AF6BC8" w:rsidRDefault="00AF6BC8" w:rsidP="000E4592">
      <w:pPr>
        <w:rPr>
          <w:sz w:val="20"/>
          <w:szCs w:val="20"/>
          <w:lang w:val="en-GB"/>
        </w:rPr>
      </w:pPr>
    </w:p>
    <w:p w14:paraId="29B71101" w14:textId="6F141E10" w:rsidR="00AF6BC8" w:rsidRDefault="00AF6BC8" w:rsidP="000E4592">
      <w:pPr>
        <w:rPr>
          <w:sz w:val="20"/>
          <w:szCs w:val="20"/>
          <w:lang w:val="en-GB"/>
        </w:rPr>
      </w:pPr>
    </w:p>
    <w:p w14:paraId="71D24FAF" w14:textId="2C47E0CA" w:rsidR="00AF6BC8" w:rsidRDefault="00AF6BC8" w:rsidP="000E4592">
      <w:pPr>
        <w:rPr>
          <w:sz w:val="20"/>
          <w:szCs w:val="20"/>
          <w:lang w:val="en-GB"/>
        </w:rPr>
      </w:pPr>
    </w:p>
    <w:p w14:paraId="5C8774BB" w14:textId="5396117C" w:rsidR="00AF6BC8" w:rsidRDefault="00AF6BC8" w:rsidP="000E4592">
      <w:pPr>
        <w:rPr>
          <w:sz w:val="20"/>
          <w:szCs w:val="20"/>
          <w:lang w:val="en-GB"/>
        </w:rPr>
      </w:pPr>
    </w:p>
    <w:p w14:paraId="3F299CEF" w14:textId="3A766354" w:rsidR="00AF6BC8" w:rsidRDefault="00AF6BC8" w:rsidP="000E4592">
      <w:pPr>
        <w:rPr>
          <w:sz w:val="20"/>
          <w:szCs w:val="20"/>
          <w:lang w:val="en-GB"/>
        </w:rPr>
      </w:pPr>
    </w:p>
    <w:p w14:paraId="6ACD5392" w14:textId="620C01DF" w:rsidR="00AF6BC8" w:rsidRDefault="00AF6BC8" w:rsidP="000E4592">
      <w:pPr>
        <w:rPr>
          <w:sz w:val="20"/>
          <w:szCs w:val="20"/>
          <w:lang w:val="en-GB"/>
        </w:rPr>
      </w:pPr>
    </w:p>
    <w:p w14:paraId="01B0AF58" w14:textId="72436296" w:rsidR="00AF6BC8" w:rsidRDefault="00AF6BC8" w:rsidP="000E4592">
      <w:pPr>
        <w:rPr>
          <w:sz w:val="20"/>
          <w:szCs w:val="20"/>
          <w:lang w:val="en-GB"/>
        </w:rPr>
      </w:pPr>
    </w:p>
    <w:p w14:paraId="1E2A075D" w14:textId="77D0E4AB" w:rsidR="00AF6BC8" w:rsidRDefault="00AF6BC8" w:rsidP="000E4592">
      <w:pPr>
        <w:rPr>
          <w:sz w:val="20"/>
          <w:szCs w:val="20"/>
          <w:lang w:val="en-GB"/>
        </w:rPr>
      </w:pPr>
      <w:r w:rsidRPr="00AF6BC8">
        <w:rPr>
          <w:sz w:val="20"/>
          <w:szCs w:val="20"/>
          <w:lang w:val="en-GB"/>
        </w:rPr>
        <w:t>INSERT INTO `courses` (`</w:t>
      </w:r>
      <w:proofErr w:type="spellStart"/>
      <w:r w:rsidRPr="00AF6BC8">
        <w:rPr>
          <w:sz w:val="20"/>
          <w:szCs w:val="20"/>
          <w:lang w:val="en-GB"/>
        </w:rPr>
        <w:t>coursesProfId</w:t>
      </w:r>
      <w:proofErr w:type="spellEnd"/>
      <w:r w:rsidRPr="00AF6BC8">
        <w:rPr>
          <w:sz w:val="20"/>
          <w:szCs w:val="20"/>
          <w:lang w:val="en-GB"/>
        </w:rPr>
        <w:t>`, `</w:t>
      </w:r>
      <w:proofErr w:type="spellStart"/>
      <w:r w:rsidRPr="00AF6BC8">
        <w:rPr>
          <w:sz w:val="20"/>
          <w:szCs w:val="20"/>
          <w:lang w:val="en-GB"/>
        </w:rPr>
        <w:t>coursesAsig</w:t>
      </w:r>
      <w:proofErr w:type="spellEnd"/>
      <w:r w:rsidRPr="00AF6BC8">
        <w:rPr>
          <w:sz w:val="20"/>
          <w:szCs w:val="20"/>
          <w:lang w:val="en-GB"/>
        </w:rPr>
        <w:t>`, `</w:t>
      </w:r>
      <w:proofErr w:type="spellStart"/>
      <w:r w:rsidRPr="00AF6BC8">
        <w:rPr>
          <w:sz w:val="20"/>
          <w:szCs w:val="20"/>
          <w:lang w:val="en-GB"/>
        </w:rPr>
        <w:t>coursesExam_running</w:t>
      </w:r>
      <w:proofErr w:type="spellEnd"/>
      <w:r w:rsidRPr="00AF6BC8">
        <w:rPr>
          <w:sz w:val="20"/>
          <w:szCs w:val="20"/>
          <w:lang w:val="en-GB"/>
        </w:rPr>
        <w:t>`) VALUES ('3', '</w:t>
      </w:r>
      <w:proofErr w:type="spellStart"/>
      <w:r w:rsidRPr="00AF6BC8">
        <w:rPr>
          <w:sz w:val="20"/>
          <w:szCs w:val="20"/>
          <w:lang w:val="en-GB"/>
        </w:rPr>
        <w:t>Datenbanken</w:t>
      </w:r>
      <w:proofErr w:type="spellEnd"/>
      <w:r w:rsidRPr="00AF6BC8">
        <w:rPr>
          <w:sz w:val="20"/>
          <w:szCs w:val="20"/>
          <w:lang w:val="en-GB"/>
        </w:rPr>
        <w:t>', '0'), ('3', 'PHP', '0');</w:t>
      </w:r>
    </w:p>
    <w:p w14:paraId="57710E64" w14:textId="2741EB6B" w:rsidR="00AF6BC8" w:rsidRDefault="00AF6BC8" w:rsidP="000E4592">
      <w:pPr>
        <w:rPr>
          <w:sz w:val="20"/>
          <w:szCs w:val="20"/>
          <w:lang w:val="en-GB"/>
        </w:rPr>
      </w:pPr>
    </w:p>
    <w:p w14:paraId="26F14097" w14:textId="77777777" w:rsidR="00AF6BC8" w:rsidRPr="00A00DE5" w:rsidRDefault="00AF6BC8" w:rsidP="000E4592">
      <w:pPr>
        <w:rPr>
          <w:sz w:val="20"/>
          <w:szCs w:val="20"/>
          <w:lang w:val="en-GB"/>
        </w:rPr>
      </w:pPr>
    </w:p>
    <w:sectPr w:rsidR="00AF6BC8" w:rsidRPr="00A00DE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qgUAqN2NYiwAAAA="/>
  </w:docVars>
  <w:rsids>
    <w:rsidRoot w:val="000E4592"/>
    <w:rsid w:val="00012461"/>
    <w:rsid w:val="000E093C"/>
    <w:rsid w:val="000E4592"/>
    <w:rsid w:val="00176394"/>
    <w:rsid w:val="00255E6B"/>
    <w:rsid w:val="00311D66"/>
    <w:rsid w:val="003962C9"/>
    <w:rsid w:val="00471422"/>
    <w:rsid w:val="004A7EA9"/>
    <w:rsid w:val="00546F2C"/>
    <w:rsid w:val="005E71DA"/>
    <w:rsid w:val="005F0E67"/>
    <w:rsid w:val="00713B6F"/>
    <w:rsid w:val="007B4563"/>
    <w:rsid w:val="007B46D3"/>
    <w:rsid w:val="00847E52"/>
    <w:rsid w:val="00A00DE5"/>
    <w:rsid w:val="00A2209B"/>
    <w:rsid w:val="00A736BA"/>
    <w:rsid w:val="00AF6BC8"/>
    <w:rsid w:val="00BC0874"/>
    <w:rsid w:val="00BC53F9"/>
    <w:rsid w:val="00DD4838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logical-operators.html" TargetMode="External"/><Relationship Id="rId13" Type="http://schemas.openxmlformats.org/officeDocument/2006/relationships/hyperlink" Target="http://localhost/phpmyadmin/url.php?url=https://dev.mysql.com/doc/refman/8.0/en/logical-operators.html" TargetMode="External"/><Relationship Id="rId18" Type="http://schemas.openxmlformats.org/officeDocument/2006/relationships/hyperlink" Target="http://localhost/phpmyadmin/url.php?url=https://dev.mysql.com/doc/refman/8.0/en/logical-operators.html" TargetMode="External"/><Relationship Id="rId26" Type="http://schemas.openxmlformats.org/officeDocument/2006/relationships/hyperlink" Target="http://localhost/phpmyadmin/url.php?url=https://dev.mysql.com/doc/refman/8.0/en/numeric-type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create-table.html" TargetMode="External"/><Relationship Id="rId7" Type="http://schemas.openxmlformats.org/officeDocument/2006/relationships/hyperlink" Target="http://localhost/phpmyadmin/url.php?url=https://dev.mysql.com/doc/refman/8.0/en/string-types.html" TargetMode="External"/><Relationship Id="rId12" Type="http://schemas.openxmlformats.org/officeDocument/2006/relationships/hyperlink" Target="http://localhost/phpmyadmin/url.php?url=https://dev.mysql.com/doc/refman/8.0/en/string-types.html" TargetMode="External"/><Relationship Id="rId17" Type="http://schemas.openxmlformats.org/officeDocument/2006/relationships/hyperlink" Target="http://localhost/phpmyadmin/url.php?url=https://dev.mysql.com/doc/refman/8.0/en/string-types.html" TargetMode="External"/><Relationship Id="rId25" Type="http://schemas.openxmlformats.org/officeDocument/2006/relationships/hyperlink" Target="http://localhost/phpmyadmin/url.php?url=https://dev.mysql.com/doc/refman/8.0/en/logical-operator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logical-operators.html" TargetMode="External"/><Relationship Id="rId20" Type="http://schemas.openxmlformats.org/officeDocument/2006/relationships/hyperlink" Target="http://localhost/phpmyadmin/url.php?url=https://dev.mysql.com/doc/refman/8.0/en/create-table.html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logical-operators.html" TargetMode="External"/><Relationship Id="rId11" Type="http://schemas.openxmlformats.org/officeDocument/2006/relationships/hyperlink" Target="http://localhost/phpmyadmin/url.php?url=https://dev.mysql.com/doc/refman/8.0/en/logical-operators.html" TargetMode="External"/><Relationship Id="rId24" Type="http://schemas.openxmlformats.org/officeDocument/2006/relationships/hyperlink" Target="http://localhost/phpmyadmin/url.php?url=https://dev.mysql.com/doc/refman/8.0/en/string-types.html" TargetMode="External"/><Relationship Id="rId5" Type="http://schemas.openxmlformats.org/officeDocument/2006/relationships/hyperlink" Target="http://localhost/phpmyadmin/url.php?url=https://dev.mysql.com/doc/refman/8.0/en/create-table.html" TargetMode="External"/><Relationship Id="rId15" Type="http://schemas.openxmlformats.org/officeDocument/2006/relationships/hyperlink" Target="http://localhost/phpmyadmin/url.php?url=https://dev.mysql.com/doc/refman/8.0/en/create-table.html" TargetMode="External"/><Relationship Id="rId23" Type="http://schemas.openxmlformats.org/officeDocument/2006/relationships/hyperlink" Target="http://localhost/phpmyadmin/url.php?url=https://dev.mysql.com/doc/refman/8.0/en/logical-operators.html" TargetMode="External"/><Relationship Id="rId28" Type="http://schemas.openxmlformats.org/officeDocument/2006/relationships/hyperlink" Target="http://localhost/phpmyadmin/url.php?url=https://dev.mysql.com/doc/refman/8.0/en/logical-operators.html" TargetMode="External"/><Relationship Id="rId10" Type="http://schemas.openxmlformats.org/officeDocument/2006/relationships/hyperlink" Target="http://localhost/phpmyadmin/url.php?url=https://dev.mysql.com/doc/refman/8.0/en/create-table.html" TargetMode="External"/><Relationship Id="rId19" Type="http://schemas.openxmlformats.org/officeDocument/2006/relationships/hyperlink" Target="http://localhost/phpmyadmin/url.php?url=https://dev.mysql.com/doc/refman/8.0/en/numeric-types.html" TargetMode="External"/><Relationship Id="rId4" Type="http://schemas.openxmlformats.org/officeDocument/2006/relationships/hyperlink" Target="http://localhost/phpmyadmin/url.php?url=https://dev.mysql.com/doc/refman/8.0/en/create-table.html" TargetMode="External"/><Relationship Id="rId9" Type="http://schemas.openxmlformats.org/officeDocument/2006/relationships/hyperlink" Target="http://localhost/phpmyadmin/url.php?url=https://dev.mysql.com/doc/refman/8.0/en/create-table.html" TargetMode="External"/><Relationship Id="rId14" Type="http://schemas.openxmlformats.org/officeDocument/2006/relationships/hyperlink" Target="http://localhost/phpmyadmin/url.php?url=https://dev.mysql.com/doc/refman/8.0/en/create-table.html" TargetMode="External"/><Relationship Id="rId22" Type="http://schemas.openxmlformats.org/officeDocument/2006/relationships/hyperlink" Target="http://localhost/phpmyadmin/url.php?url=https://dev.mysql.com/doc/refman/8.0/en/string-types.html" TargetMode="External"/><Relationship Id="rId27" Type="http://schemas.openxmlformats.org/officeDocument/2006/relationships/hyperlink" Target="http://localhost/phpmyadmin/url.php?url=https://dev.mysql.com/doc/refman/8.0/en/logical-operators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8</Words>
  <Characters>4278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Luke Voß</cp:lastModifiedBy>
  <cp:revision>15</cp:revision>
  <dcterms:created xsi:type="dcterms:W3CDTF">2021-03-30T17:53:00Z</dcterms:created>
  <dcterms:modified xsi:type="dcterms:W3CDTF">2021-04-02T20:13:00Z</dcterms:modified>
</cp:coreProperties>
</file>